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3D383" w14:textId="6471D034" w:rsidR="003A6E90" w:rsidRDefault="003A6E90">
      <w:r>
        <w:rPr>
          <w:rFonts w:cstheme="minorHAnsi"/>
          <w:color w:val="000000"/>
        </w:rPr>
        <w:t>S</w:t>
      </w:r>
      <w:r>
        <w:rPr>
          <w:rFonts w:cstheme="minorHAnsi"/>
          <w:color w:val="000000"/>
        </w:rPr>
        <w:t>upplementary 1</w:t>
      </w:r>
    </w:p>
    <w:tbl>
      <w:tblPr>
        <w:tblW w:w="8424" w:type="dxa"/>
        <w:tblInd w:w="98" w:type="dxa"/>
        <w:tblLook w:val="04A0" w:firstRow="1" w:lastRow="0" w:firstColumn="1" w:lastColumn="0" w:noHBand="0" w:noVBand="1"/>
      </w:tblPr>
      <w:tblGrid>
        <w:gridCol w:w="722"/>
        <w:gridCol w:w="518"/>
        <w:gridCol w:w="1353"/>
        <w:gridCol w:w="5831"/>
      </w:tblGrid>
      <w:tr w:rsidR="00E4136F" w14:paraId="70D18F72" w14:textId="77777777" w:rsidTr="003A6E90">
        <w:trPr>
          <w:trHeight w:val="280"/>
        </w:trPr>
        <w:tc>
          <w:tcPr>
            <w:tcW w:w="8424" w:type="dxa"/>
            <w:gridSpan w:val="4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2FE4CB6" w14:textId="77777777" w:rsidR="00E4136F" w:rsidRDefault="00000000">
            <w:pPr>
              <w:widowControl/>
              <w:jc w:val="center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NGS</w:t>
            </w:r>
            <w:proofErr w:type="spellEnd"/>
          </w:p>
        </w:tc>
      </w:tr>
      <w:tr w:rsidR="00E4136F" w14:paraId="459E22D9" w14:textId="77777777" w:rsidTr="003A6E90">
        <w:trPr>
          <w:trHeight w:val="295"/>
        </w:trPr>
        <w:tc>
          <w:tcPr>
            <w:tcW w:w="0" w:type="auto"/>
            <w:tcBorders>
              <w:top w:val="single" w:sz="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32790480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ex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67AE6542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Age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286F8F1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ample type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5AD201DB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ecies</w:t>
            </w:r>
          </w:p>
        </w:tc>
      </w:tr>
      <w:tr w:rsidR="00E4136F" w14:paraId="4F2DC547" w14:textId="77777777" w:rsidTr="003A6E9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ABB513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4E765C" w14:textId="77777777" w:rsidR="00E4136F" w:rsidRDefault="00000000">
            <w:pPr>
              <w:widowControl/>
              <w:jc w:val="righ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1FAD2B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CS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432D4C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Human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alphaherpesvirus</w:t>
            </w:r>
            <w:proofErr w:type="spellEnd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 1</w:t>
            </w:r>
          </w:p>
        </w:tc>
      </w:tr>
      <w:tr w:rsidR="00E4136F" w14:paraId="5BE009FE" w14:textId="77777777" w:rsidTr="003A6E9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F61A9F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6819D4" w14:textId="77777777" w:rsidR="00E4136F" w:rsidRDefault="00000000">
            <w:pPr>
              <w:widowControl/>
              <w:jc w:val="righ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B3D293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A23536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Pneumocystis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jirovecii</w:t>
            </w:r>
            <w:proofErr w:type="spellEnd"/>
          </w:p>
        </w:tc>
      </w:tr>
      <w:tr w:rsidR="00E4136F" w14:paraId="59C975D7" w14:textId="77777777" w:rsidTr="003A6E9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EC4A03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E02EC7" w14:textId="77777777" w:rsidR="00E4136F" w:rsidRDefault="00000000">
            <w:pPr>
              <w:widowControl/>
              <w:jc w:val="righ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6F7264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8447F5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proofErr w:type="gram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,Enterococcus</w:t>
            </w:r>
            <w:proofErr w:type="spellEnd"/>
            <w:proofErr w:type="gramEnd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faecium,Human</w:t>
            </w:r>
            <w:proofErr w:type="spellEnd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etaherpesvirus</w:t>
            </w:r>
            <w:proofErr w:type="spellEnd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 6B</w:t>
            </w:r>
          </w:p>
        </w:tc>
      </w:tr>
      <w:tr w:rsidR="00E4136F" w14:paraId="43A54C82" w14:textId="77777777" w:rsidTr="003A6E9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BAB244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55A987" w14:textId="77777777" w:rsidR="00E4136F" w:rsidRDefault="00000000">
            <w:pPr>
              <w:widowControl/>
              <w:jc w:val="righ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557D2E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B01F16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urkholderia</w:t>
            </w:r>
            <w:proofErr w:type="spellEnd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cepacia</w:t>
            </w:r>
            <w:proofErr w:type="spellEnd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 complex</w:t>
            </w:r>
          </w:p>
        </w:tc>
      </w:tr>
      <w:tr w:rsidR="00E4136F" w14:paraId="6541A38F" w14:textId="77777777" w:rsidTr="003A6E9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74F5F0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0BC272" w14:textId="77777777" w:rsidR="00E4136F" w:rsidRDefault="00000000">
            <w:pPr>
              <w:widowControl/>
              <w:jc w:val="righ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2F431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2E961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Human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etaherpesvirus</w:t>
            </w:r>
            <w:proofErr w:type="spellEnd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 6B</w:t>
            </w:r>
          </w:p>
        </w:tc>
      </w:tr>
      <w:tr w:rsidR="00E4136F" w14:paraId="3DA40CE1" w14:textId="77777777" w:rsidTr="003A6E9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2C9AAA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362CF3" w14:textId="77777777" w:rsidR="00E4136F" w:rsidRDefault="00000000">
            <w:pPr>
              <w:widowControl/>
              <w:jc w:val="righ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671AC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CS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7C10FA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Human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gammaherpesvirus</w:t>
            </w:r>
            <w:proofErr w:type="spellEnd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 4 (Epstein-Barr virus)</w:t>
            </w:r>
          </w:p>
        </w:tc>
      </w:tr>
      <w:tr w:rsidR="00E4136F" w14:paraId="68B34E29" w14:textId="77777777" w:rsidTr="003A6E9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8EE735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48C36E" w14:textId="77777777" w:rsidR="00E4136F" w:rsidRDefault="00000000">
            <w:pPr>
              <w:widowControl/>
              <w:jc w:val="righ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7E315F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38DE41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Candida albicans</w:t>
            </w:r>
          </w:p>
        </w:tc>
      </w:tr>
      <w:tr w:rsidR="00E4136F" w14:paraId="36595188" w14:textId="77777777" w:rsidTr="003A6E9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CA5FF9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D0AE93" w14:textId="77777777" w:rsidR="00E4136F" w:rsidRDefault="00000000">
            <w:pPr>
              <w:widowControl/>
              <w:jc w:val="righ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C5EC15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CS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FEC1B0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Balamuthia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mandrillaris</w:t>
            </w:r>
            <w:proofErr w:type="spellEnd"/>
          </w:p>
        </w:tc>
      </w:tr>
      <w:tr w:rsidR="00E4136F" w14:paraId="001CE388" w14:textId="77777777" w:rsidTr="003A6E9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99AB05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42A5C5" w14:textId="77777777" w:rsidR="00E4136F" w:rsidRDefault="00000000">
            <w:pPr>
              <w:widowControl/>
              <w:jc w:val="righ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DE774C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93547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Pneumocystis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jirovecii</w:t>
            </w:r>
            <w:proofErr w:type="spellEnd"/>
          </w:p>
        </w:tc>
      </w:tr>
      <w:tr w:rsidR="00E4136F" w14:paraId="2EBD5C58" w14:textId="77777777" w:rsidTr="003A6E9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517AA5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DB0C86" w14:textId="77777777" w:rsidR="00E4136F" w:rsidRDefault="00000000">
            <w:pPr>
              <w:widowControl/>
              <w:jc w:val="righ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7C26DB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EB5F8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Human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etaherpesvirus</w:t>
            </w:r>
            <w:proofErr w:type="spellEnd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 5 (cytomegalovirus)</w:t>
            </w:r>
          </w:p>
        </w:tc>
      </w:tr>
      <w:tr w:rsidR="00E4136F" w14:paraId="46818DA9" w14:textId="77777777" w:rsidTr="003A6E9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8C77AF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D834A3" w14:textId="77777777" w:rsidR="00E4136F" w:rsidRDefault="00000000">
            <w:pPr>
              <w:widowControl/>
              <w:jc w:val="righ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6836AB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0615D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3E6C3AF2" w14:textId="77777777" w:rsidTr="003A6E9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246615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6D1DBA" w14:textId="77777777" w:rsidR="00E4136F" w:rsidRDefault="00000000">
            <w:pPr>
              <w:widowControl/>
              <w:jc w:val="righ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1A4A34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9D7A5F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Candida </w:t>
            </w:r>
            <w:proofErr w:type="spellStart"/>
            <w:proofErr w:type="gram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albicans,Ureaplasma</w:t>
            </w:r>
            <w:proofErr w:type="spellEnd"/>
            <w:proofErr w:type="gramEnd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urealyticum,Enterococcus</w:t>
            </w:r>
            <w:proofErr w:type="spellEnd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 faecalis</w:t>
            </w:r>
          </w:p>
        </w:tc>
      </w:tr>
      <w:tr w:rsidR="00E4136F" w14:paraId="297A06C4" w14:textId="77777777" w:rsidTr="003A6E9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1E24B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7443CB" w14:textId="77777777" w:rsidR="00E4136F" w:rsidRDefault="00000000">
            <w:pPr>
              <w:widowControl/>
              <w:jc w:val="righ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59BA7C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53E4B7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Human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gammaherpesvirus</w:t>
            </w:r>
            <w:proofErr w:type="spellEnd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 4 (Epstein-Barr virus)</w:t>
            </w:r>
          </w:p>
        </w:tc>
      </w:tr>
      <w:tr w:rsidR="00E4136F" w14:paraId="54345456" w14:textId="77777777" w:rsidTr="003A6E9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624F37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85CBCB" w14:textId="77777777" w:rsidR="00E4136F" w:rsidRDefault="00000000">
            <w:pPr>
              <w:widowControl/>
              <w:jc w:val="righ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E80A48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DF3655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Human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alphaherpesvirus</w:t>
            </w:r>
            <w:proofErr w:type="spellEnd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 2</w:t>
            </w:r>
          </w:p>
        </w:tc>
      </w:tr>
      <w:tr w:rsidR="00E4136F" w14:paraId="14AB053D" w14:textId="77777777" w:rsidTr="003A6E9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945203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1B3713" w14:textId="77777777" w:rsidR="00E4136F" w:rsidRDefault="00000000">
            <w:pPr>
              <w:widowControl/>
              <w:jc w:val="righ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1CA2A7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98B6D7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Escherichia coli</w:t>
            </w:r>
          </w:p>
        </w:tc>
      </w:tr>
      <w:tr w:rsidR="00E4136F" w14:paraId="7A1E8169" w14:textId="77777777" w:rsidTr="003A6E9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F4B24C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691634" w14:textId="77777777" w:rsidR="00E4136F" w:rsidRDefault="00000000">
            <w:pPr>
              <w:widowControl/>
              <w:jc w:val="righ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85A7D2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8428D0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5373BAA0" w14:textId="77777777" w:rsidTr="003A6E90">
        <w:trPr>
          <w:trHeight w:val="295"/>
        </w:trPr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7F578EC7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5D0D6F63" w14:textId="77777777" w:rsidR="00E4136F" w:rsidRDefault="00000000">
            <w:pPr>
              <w:widowControl/>
              <w:jc w:val="righ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677715FC" w14:textId="77777777" w:rsidR="00E4136F" w:rsidRDefault="00000000">
            <w:pPr>
              <w:widowControl/>
              <w:jc w:val="left"/>
              <w:textAlignment w:val="bottom"/>
              <w:rPr>
                <w:rFonts w:ascii="Adobe 黑体 Std R" w:eastAsia="Adobe 黑体 Std R" w:hAnsi="Adobe 黑体 Std R" w:cs="Adobe 黑体 Std R"/>
                <w:color w:val="000000"/>
                <w:sz w:val="22"/>
                <w:szCs w:val="22"/>
              </w:rPr>
            </w:pPr>
            <w:r>
              <w:rPr>
                <w:rFonts w:ascii="Adobe 黑体 Std R" w:eastAsia="Adobe 黑体 Std R" w:hAnsi="Adobe 黑体 Std R" w:cs="Adobe 黑体 Std R"/>
                <w:color w:val="000000"/>
                <w:kern w:val="0"/>
                <w:sz w:val="22"/>
                <w:szCs w:val="22"/>
                <w:lang w:bidi="ar"/>
              </w:rPr>
              <w:t>ascitic flui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5E934966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Escherichia coli</w:t>
            </w:r>
          </w:p>
        </w:tc>
      </w:tr>
    </w:tbl>
    <w:p w14:paraId="19CB6D89" w14:textId="77777777" w:rsidR="00E4136F" w:rsidRDefault="00E4136F"/>
    <w:p w14:paraId="2C35D958" w14:textId="77777777" w:rsidR="00E4136F" w:rsidRDefault="00E4136F"/>
    <w:p w14:paraId="28DFBDC4" w14:textId="77777777" w:rsidR="00E4136F" w:rsidRDefault="00E4136F"/>
    <w:p w14:paraId="2A7FD5E8" w14:textId="77777777" w:rsidR="00E4136F" w:rsidRDefault="00E4136F"/>
    <w:p w14:paraId="053DE69F" w14:textId="77777777" w:rsidR="00E4136F" w:rsidRDefault="00E4136F"/>
    <w:p w14:paraId="32C52439" w14:textId="77777777" w:rsidR="00E4136F" w:rsidRDefault="00E4136F"/>
    <w:p w14:paraId="500B7CF7" w14:textId="77777777" w:rsidR="00E4136F" w:rsidRDefault="00E4136F"/>
    <w:p w14:paraId="63C5FCE6" w14:textId="77777777" w:rsidR="00E4136F" w:rsidRDefault="00E4136F"/>
    <w:p w14:paraId="3D83F658" w14:textId="77777777" w:rsidR="00E4136F" w:rsidRDefault="00E4136F"/>
    <w:p w14:paraId="0A8E724D" w14:textId="77777777" w:rsidR="00E4136F" w:rsidRDefault="00E4136F"/>
    <w:p w14:paraId="15C3AFC5" w14:textId="77777777" w:rsidR="00E4136F" w:rsidRDefault="00E4136F"/>
    <w:p w14:paraId="0F3ACA19" w14:textId="77777777" w:rsidR="00E4136F" w:rsidRDefault="00E4136F"/>
    <w:p w14:paraId="5D67D707" w14:textId="77777777" w:rsidR="00E4136F" w:rsidRDefault="00E4136F"/>
    <w:p w14:paraId="73B11F5A" w14:textId="77777777" w:rsidR="00E4136F" w:rsidRDefault="00E4136F"/>
    <w:p w14:paraId="6D0CAA8A" w14:textId="77777777" w:rsidR="00E4136F" w:rsidRDefault="00E4136F"/>
    <w:p w14:paraId="19F7713D" w14:textId="77777777" w:rsidR="00E4136F" w:rsidRDefault="00E4136F"/>
    <w:p w14:paraId="44BFE370" w14:textId="77777777" w:rsidR="00E4136F" w:rsidRDefault="00E4136F"/>
    <w:tbl>
      <w:tblPr>
        <w:tblW w:w="7120" w:type="dxa"/>
        <w:tblInd w:w="98" w:type="dxa"/>
        <w:tblLook w:val="04A0" w:firstRow="1" w:lastRow="0" w:firstColumn="1" w:lastColumn="0" w:noHBand="0" w:noVBand="1"/>
      </w:tblPr>
      <w:tblGrid>
        <w:gridCol w:w="1084"/>
        <w:gridCol w:w="944"/>
        <w:gridCol w:w="1555"/>
        <w:gridCol w:w="3545"/>
      </w:tblGrid>
      <w:tr w:rsidR="00E4136F" w14:paraId="5C81C99A" w14:textId="77777777">
        <w:trPr>
          <w:trHeight w:val="280"/>
        </w:trPr>
        <w:tc>
          <w:tcPr>
            <w:tcW w:w="7128" w:type="dxa"/>
            <w:gridSpan w:val="4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108514F6" w14:textId="77777777" w:rsidR="00E4136F" w:rsidRDefault="00000000">
            <w:pPr>
              <w:widowControl/>
              <w:jc w:val="center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Culture</w:t>
            </w:r>
          </w:p>
        </w:tc>
      </w:tr>
      <w:tr w:rsidR="00E4136F" w14:paraId="5F07D6E5" w14:textId="77777777">
        <w:trPr>
          <w:trHeight w:val="295"/>
        </w:trPr>
        <w:tc>
          <w:tcPr>
            <w:tcW w:w="0" w:type="auto"/>
            <w:tcBorders>
              <w:top w:val="single" w:sz="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7A200789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ex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39CE16DE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Age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3250257B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ample type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47BAA990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ecies</w:t>
            </w:r>
          </w:p>
        </w:tc>
      </w:tr>
      <w:tr w:rsidR="00E4136F" w14:paraId="2626256F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CC0A60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B6D008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577D80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7672F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lebsiella pneumoniae</w:t>
            </w:r>
          </w:p>
        </w:tc>
      </w:tr>
      <w:tr w:rsidR="00E4136F" w14:paraId="2C764D24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76DEC7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4D4EC4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1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D359D8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2A867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lebsiella pneumoniae</w:t>
            </w:r>
          </w:p>
        </w:tc>
      </w:tr>
      <w:tr w:rsidR="00E4136F" w14:paraId="2A75B6E8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7A2EDA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6433B1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1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1FE69E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DF02A7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lebsiella pneumoniae</w:t>
            </w:r>
          </w:p>
        </w:tc>
      </w:tr>
      <w:tr w:rsidR="00E4136F" w14:paraId="4E6F6FBF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F6AE0A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7F5B40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DC60C5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794597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lebsiella pneumoniae</w:t>
            </w:r>
          </w:p>
        </w:tc>
      </w:tr>
      <w:tr w:rsidR="00E4136F" w14:paraId="0D3384B2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1ECD94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C15C6A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032A72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802C62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lebsiella pneumoniae</w:t>
            </w:r>
          </w:p>
        </w:tc>
      </w:tr>
      <w:tr w:rsidR="00E4136F" w14:paraId="7BDCDDA0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65305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5B9CB1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96FCC7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6C4D43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lebsiella pneumoniae</w:t>
            </w:r>
          </w:p>
        </w:tc>
      </w:tr>
      <w:tr w:rsidR="00E4136F" w14:paraId="70EC1207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2F3E9B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81A756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FD5EB7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276F77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lebsiella pneumoniae</w:t>
            </w:r>
          </w:p>
        </w:tc>
      </w:tr>
      <w:tr w:rsidR="00E4136F" w14:paraId="73FD12F1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7C82AB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AD91CB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BEF103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30D8E2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05797E88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CC9445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610A7D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DC14B5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133F8B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57D3101B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F7E261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B454D7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279F64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1A664A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Escherichia coli</w:t>
            </w:r>
          </w:p>
        </w:tc>
      </w:tr>
      <w:tr w:rsidR="00E4136F" w14:paraId="4C4CFC06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1DBE57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1BE3FA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05B586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11CF5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Pseudomonas aeruginosa</w:t>
            </w:r>
          </w:p>
        </w:tc>
      </w:tr>
      <w:tr w:rsidR="00E4136F" w14:paraId="1BB53DE1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6D58D5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F5B760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88A91B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CC3260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Pseudomonas aeruginosa</w:t>
            </w:r>
          </w:p>
        </w:tc>
      </w:tr>
      <w:tr w:rsidR="00E4136F" w14:paraId="616AE048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13B2A3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B8DF25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5576AA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B64B12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Staphylococcus aureus</w:t>
            </w:r>
          </w:p>
        </w:tc>
      </w:tr>
      <w:tr w:rsidR="00E4136F" w14:paraId="4C3AF350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2B15FA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F70044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D238D9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DBB853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Enterococcus faecium</w:t>
            </w:r>
          </w:p>
        </w:tc>
      </w:tr>
      <w:tr w:rsidR="00E4136F" w14:paraId="44D82271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950F85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81116B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86273C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9C222F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Enterococcus faecium</w:t>
            </w:r>
          </w:p>
        </w:tc>
      </w:tr>
      <w:tr w:rsidR="00E4136F" w14:paraId="1D02BB31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AE19D3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218626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24391F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B02185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Staphylococcus epidermidis</w:t>
            </w:r>
          </w:p>
        </w:tc>
      </w:tr>
      <w:tr w:rsidR="00E4136F" w14:paraId="4DC5187B" w14:textId="77777777">
        <w:trPr>
          <w:trHeight w:val="29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D41268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D2DDD3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94AA6A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5A7846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Staphylococcus epidermidis</w:t>
            </w:r>
          </w:p>
        </w:tc>
      </w:tr>
      <w:tr w:rsidR="00E4136F" w14:paraId="349EB9CC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48F4B0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DFBACA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0D895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5B6E2F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Klebsiella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oxytoca</w:t>
            </w:r>
            <w:proofErr w:type="spellEnd"/>
          </w:p>
        </w:tc>
      </w:tr>
      <w:tr w:rsidR="00E4136F" w14:paraId="71B2B2BB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4A8DD7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305CED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69D88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A554CA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Streptococcus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constellatus</w:t>
            </w:r>
            <w:proofErr w:type="spellEnd"/>
          </w:p>
        </w:tc>
      </w:tr>
      <w:tr w:rsidR="00E4136F" w14:paraId="359BC080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7F989B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0E6913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E1ADA1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CEEE60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lebsiella aerogenes</w:t>
            </w:r>
          </w:p>
        </w:tc>
      </w:tr>
      <w:tr w:rsidR="00E4136F" w14:paraId="5541BA93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34D06F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2CF550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CBC060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9FF333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Candida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norvegensis</w:t>
            </w:r>
            <w:proofErr w:type="spellEnd"/>
          </w:p>
        </w:tc>
      </w:tr>
      <w:tr w:rsidR="00E4136F" w14:paraId="628F1280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9F8B71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B5596C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34693D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B61D4F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lebsiella pneumoniae</w:t>
            </w:r>
          </w:p>
        </w:tc>
      </w:tr>
      <w:tr w:rsidR="00E4136F" w14:paraId="17E36782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C5982F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6C1B31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5BF1A7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527F1E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lebsiella pneumoniae</w:t>
            </w:r>
          </w:p>
        </w:tc>
      </w:tr>
      <w:tr w:rsidR="00E4136F" w14:paraId="456FBE3D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06B641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8A8ECA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94B78B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52395F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lebsiella pneumoniae</w:t>
            </w:r>
          </w:p>
        </w:tc>
      </w:tr>
      <w:tr w:rsidR="00E4136F" w14:paraId="2F05465A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E203FF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C045AB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3DB107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BD0F6B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lebsiella pneumoniae</w:t>
            </w:r>
          </w:p>
        </w:tc>
      </w:tr>
      <w:tr w:rsidR="00E4136F" w14:paraId="4E0E62D3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68B34C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B36B2F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3DE96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1F0BA3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lebsiella pneumoniae</w:t>
            </w:r>
          </w:p>
        </w:tc>
      </w:tr>
      <w:tr w:rsidR="00E4136F" w14:paraId="678E4B68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F2272D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D599C1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7841A0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7A8007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lebsiella pneumoniae</w:t>
            </w:r>
          </w:p>
        </w:tc>
      </w:tr>
      <w:tr w:rsidR="00E4136F" w14:paraId="782EADDF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EFBDD4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52612F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670284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D875DE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lebsiella pneumoniae</w:t>
            </w:r>
          </w:p>
        </w:tc>
      </w:tr>
      <w:tr w:rsidR="00E4136F" w14:paraId="54E6362B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D13741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417A2D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F8E7B6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DE2961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0D9AE8E2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B8F7D9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090CB6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396388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C21D6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4471BE92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E4ED49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6FD26E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E86F52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0380D1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417931B6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A8CF90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2FB011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822D1A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092FBC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2B5E7F17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74FB0A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CFAC5C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143DAF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8F2A81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7998A9AE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3E623B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4B5935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AA360C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E8447F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3A4FDBF0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B2677A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38A97C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CABEC2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04E19C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7E321FB5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B55DDB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DE61F7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11E8A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DD7DDB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73A58695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F76B32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D85487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2F8014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517294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39144AE0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28F4D8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45DFE8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AB8E2A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79B4A7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33BF1068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8955E8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B179A6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94C35F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180D33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223757AE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E52612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F25489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A1D700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C1DC90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09226F5A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2B801C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DE7A1A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FF1FAB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6ED65C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61E12DCF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1680C7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lastRenderedPageBreak/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5704CC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5FC9EC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D224F8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Escherichia coli</w:t>
            </w:r>
          </w:p>
        </w:tc>
      </w:tr>
      <w:tr w:rsidR="00E4136F" w14:paraId="5068F1F2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A757BC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DD929A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4DE67A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8FA992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Escherichia coli</w:t>
            </w:r>
          </w:p>
        </w:tc>
      </w:tr>
      <w:tr w:rsidR="00E4136F" w14:paraId="71277ECE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16BBAF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2B228F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D996B2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772732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Escherichia coli</w:t>
            </w:r>
          </w:p>
        </w:tc>
      </w:tr>
      <w:tr w:rsidR="00E4136F" w14:paraId="1F12B652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389648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9FBEE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72C702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4960C8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Pseudomonas aeruginosa</w:t>
            </w:r>
          </w:p>
        </w:tc>
      </w:tr>
      <w:tr w:rsidR="00E4136F" w14:paraId="5A71CCCE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E91D37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28E04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DEEA6C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D40933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Pseudomonas aeruginosa</w:t>
            </w:r>
          </w:p>
        </w:tc>
      </w:tr>
      <w:tr w:rsidR="00E4136F" w14:paraId="6E5FC93D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CAEE86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2D75E7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10F5FD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B9A0EE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Pseudomonas aeruginosa</w:t>
            </w:r>
          </w:p>
        </w:tc>
      </w:tr>
      <w:tr w:rsidR="00E4136F" w14:paraId="60672F42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B80FE2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465282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D7ED04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AC773D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Pseudomonas aeruginosa</w:t>
            </w:r>
          </w:p>
        </w:tc>
      </w:tr>
      <w:tr w:rsidR="00E4136F" w14:paraId="53202A0F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8CD77B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338816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F89E51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DE599A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Pseudomonas aeruginosa</w:t>
            </w:r>
          </w:p>
        </w:tc>
      </w:tr>
      <w:tr w:rsidR="00E4136F" w14:paraId="1D1125F7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FA555F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A9E1C6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472E9C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D41408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Pseudomonas aeruginosa</w:t>
            </w:r>
          </w:p>
        </w:tc>
      </w:tr>
      <w:tr w:rsidR="00E4136F" w14:paraId="56EEEC80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EA2AE8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7CDD45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419BDA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04B05F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Staphylococcus aureus</w:t>
            </w:r>
          </w:p>
        </w:tc>
      </w:tr>
      <w:tr w:rsidR="00E4136F" w14:paraId="7AADA378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F3C8FD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724742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249567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8475F2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Staphylococcus aureus</w:t>
            </w:r>
          </w:p>
        </w:tc>
      </w:tr>
      <w:tr w:rsidR="00E4136F" w14:paraId="1B98DAE2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653BA3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ADBE99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75BA18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70DB47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Staphylococcus aureus</w:t>
            </w:r>
          </w:p>
        </w:tc>
      </w:tr>
      <w:tr w:rsidR="00E4136F" w14:paraId="3E32151B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11CA65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8E6AAC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9F0420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6E2FF2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Staphylococcus aureus</w:t>
            </w:r>
          </w:p>
        </w:tc>
      </w:tr>
      <w:tr w:rsidR="00E4136F" w14:paraId="16686335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607D82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BBAFC1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525C8D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B5541B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Staphylococcus aureus</w:t>
            </w:r>
          </w:p>
        </w:tc>
      </w:tr>
      <w:tr w:rsidR="00E4136F" w14:paraId="6C1531BA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B2A219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017B9E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F00A68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CBFF7D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Stenotrophomonas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maltophilia</w:t>
            </w:r>
            <w:proofErr w:type="spellEnd"/>
          </w:p>
        </w:tc>
      </w:tr>
      <w:tr w:rsidR="00E4136F" w14:paraId="665B9B98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21AC2D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D6FAB7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5CF315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E633BD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Stenotrophomonas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maltophilia</w:t>
            </w:r>
            <w:proofErr w:type="spellEnd"/>
          </w:p>
        </w:tc>
      </w:tr>
      <w:tr w:rsidR="00E4136F" w14:paraId="41A5C35A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6D106D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1C0940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9BCC6B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FDFB7E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Stenotrophomonas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maltophilia</w:t>
            </w:r>
            <w:proofErr w:type="spellEnd"/>
          </w:p>
        </w:tc>
      </w:tr>
      <w:tr w:rsidR="00E4136F" w14:paraId="1EA68161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441E7A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51EC70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E84E6B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152E85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Klebsiella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oxytoca</w:t>
            </w:r>
            <w:proofErr w:type="spellEnd"/>
          </w:p>
        </w:tc>
      </w:tr>
      <w:tr w:rsidR="00E4136F" w14:paraId="12815D2A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BE30A4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5CEB94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C66B19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079238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Klebsiella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oxytoca</w:t>
            </w:r>
            <w:proofErr w:type="spellEnd"/>
          </w:p>
        </w:tc>
      </w:tr>
      <w:tr w:rsidR="00E4136F" w14:paraId="1ED97A53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DFE08A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B5BE2A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4D154C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36B564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nosocomialis</w:t>
            </w:r>
            <w:proofErr w:type="spellEnd"/>
          </w:p>
        </w:tc>
      </w:tr>
      <w:tr w:rsidR="00E4136F" w14:paraId="10ACF349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367B95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2FCADF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86B700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273F1D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lebsiella aerogenes</w:t>
            </w:r>
          </w:p>
        </w:tc>
      </w:tr>
      <w:tr w:rsidR="00E4136F" w14:paraId="22CA5474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FDF064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FC0100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BF1A38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5D992D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Haemophilus</w:t>
            </w:r>
            <w:proofErr w:type="spellEnd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 influenzae</w:t>
            </w:r>
          </w:p>
        </w:tc>
      </w:tr>
      <w:tr w:rsidR="00E4136F" w14:paraId="2A48D4CA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16986B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21624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7831AE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16A871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Streptococcus pneumoniae</w:t>
            </w:r>
          </w:p>
        </w:tc>
      </w:tr>
      <w:tr w:rsidR="00E4136F" w14:paraId="0FEA5F39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1805C6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A26633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37BA9A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FE5407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Citr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oseri</w:t>
            </w:r>
            <w:proofErr w:type="spellEnd"/>
          </w:p>
        </w:tc>
      </w:tr>
      <w:tr w:rsidR="00E4136F" w14:paraId="4C9A588B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53B68B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8ECC1B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39314E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253CCD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junii</w:t>
            </w:r>
            <w:proofErr w:type="spellEnd"/>
          </w:p>
        </w:tc>
      </w:tr>
      <w:tr w:rsidR="00E4136F" w14:paraId="4925E56C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439EB1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2BD01B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DB738C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ECB699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urkholderia</w:t>
            </w:r>
            <w:proofErr w:type="spellEnd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cepacia</w:t>
            </w:r>
            <w:proofErr w:type="spellEnd"/>
          </w:p>
        </w:tc>
      </w:tr>
      <w:tr w:rsidR="00E4136F" w14:paraId="4554A9FD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DF31E8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8A6AAD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2B16B7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130FDF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Elizabethkingia</w:t>
            </w:r>
            <w:proofErr w:type="spellEnd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anophelis</w:t>
            </w:r>
            <w:proofErr w:type="spellEnd"/>
          </w:p>
        </w:tc>
      </w:tr>
      <w:tr w:rsidR="00E4136F" w14:paraId="4213E822" w14:textId="77777777">
        <w:trPr>
          <w:trHeight w:val="2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0A2FCB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D85345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FF2D59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sputum</w:t>
            </w:r>
          </w:p>
        </w:tc>
        <w:tc>
          <w:tcPr>
            <w:tcW w:w="3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7B7A69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623B4F1D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BD3FF7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4B9184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1A43EE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ACC62C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lebsiella pneumoniae</w:t>
            </w:r>
          </w:p>
        </w:tc>
      </w:tr>
      <w:tr w:rsidR="00E4136F" w14:paraId="0C085736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56F02B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4852EC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A21582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FD3A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lebsiella pneumoniae</w:t>
            </w:r>
          </w:p>
        </w:tc>
      </w:tr>
      <w:tr w:rsidR="00E4136F" w14:paraId="17805916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067168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3984DE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AAE334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DB48B0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lebsiella pneumoniae</w:t>
            </w:r>
          </w:p>
        </w:tc>
      </w:tr>
      <w:tr w:rsidR="00E4136F" w14:paraId="14F04D17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E66FF8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6241CD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8344F8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F99C5C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Klebsiella pneumoniae</w:t>
            </w:r>
          </w:p>
        </w:tc>
      </w:tr>
      <w:tr w:rsidR="00E4136F" w14:paraId="68FEF5BE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CA32C3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0A40A7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5F0A08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1093B1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19082883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267163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D8A401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188751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0BF6CE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202832E7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06DDB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7585AF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96653E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B6A6C1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54D1D489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358AE7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1EA898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369F8B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93668B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28929224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D3774B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9444D3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211E8F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9E077F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4DA0E96A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FD446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36B8CE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5C7AF2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E57407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7FEB8AE5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275C2E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080DED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0B264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C90C5A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aumannii</w:t>
            </w:r>
            <w:proofErr w:type="spellEnd"/>
          </w:p>
        </w:tc>
      </w:tr>
      <w:tr w:rsidR="00E4136F" w14:paraId="6BC6E888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3C67DC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690F5B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7EE4E2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1F8F3E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Pseudomonas aeruginosa</w:t>
            </w:r>
          </w:p>
        </w:tc>
      </w:tr>
      <w:tr w:rsidR="00E4136F" w14:paraId="19ADD9C8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D38D49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E0084D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AB6990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FD68E4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Pseudomonas aeruginosa</w:t>
            </w:r>
          </w:p>
        </w:tc>
      </w:tr>
      <w:tr w:rsidR="00E4136F" w14:paraId="4AB1BFF1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889729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1BE101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93A66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646CE0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Staphylococcus aureus</w:t>
            </w:r>
          </w:p>
        </w:tc>
      </w:tr>
      <w:tr w:rsidR="00E4136F" w14:paraId="73753D6A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1D500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94D1D9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43447B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A6E392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Staphylococcus aureus</w:t>
            </w:r>
          </w:p>
        </w:tc>
      </w:tr>
      <w:tr w:rsidR="00E4136F" w14:paraId="5537E7A8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C2027E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E686B1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CA3C4C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77FD29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Klebsiella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oxytoca</w:t>
            </w:r>
            <w:proofErr w:type="spellEnd"/>
          </w:p>
        </w:tc>
      </w:tr>
      <w:tr w:rsidR="00E4136F" w14:paraId="45AD4B4B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BF0919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lastRenderedPageBreak/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CCE198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F75211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144BD1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Acinetobacter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nosocomialis</w:t>
            </w:r>
            <w:proofErr w:type="spellEnd"/>
          </w:p>
        </w:tc>
      </w:tr>
      <w:tr w:rsidR="00E4136F" w14:paraId="46C1F7D4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2E6932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865AB0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51DC43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7BFDB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Enterobacter cloacae</w:t>
            </w:r>
          </w:p>
        </w:tc>
      </w:tr>
      <w:tr w:rsidR="00E4136F" w14:paraId="05A45DA2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4D5463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AB21AC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3796C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A13614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Haemophilus</w:t>
            </w:r>
            <w:proofErr w:type="spellEnd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 influenzae</w:t>
            </w:r>
          </w:p>
        </w:tc>
      </w:tr>
      <w:tr w:rsidR="00E4136F" w14:paraId="059F30E4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A8C474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855D40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57222F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C75F49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Burkholderia</w:t>
            </w:r>
            <w:proofErr w:type="spellEnd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cepacia</w:t>
            </w:r>
            <w:proofErr w:type="spellEnd"/>
          </w:p>
        </w:tc>
      </w:tr>
      <w:tr w:rsidR="00E4136F" w14:paraId="0762D2BC" w14:textId="77777777">
        <w:trPr>
          <w:trHeight w:val="295"/>
        </w:trPr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4723453D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2F2407A8" w14:textId="77777777" w:rsidR="00E4136F" w:rsidRDefault="00000000">
            <w:pPr>
              <w:widowControl/>
              <w:jc w:val="left"/>
              <w:textAlignment w:val="center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14469159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color w:val="000000"/>
                <w:kern w:val="0"/>
                <w:sz w:val="22"/>
                <w:szCs w:val="22"/>
                <w:lang w:bidi="ar"/>
              </w:rPr>
              <w:t>BALF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7242CA96" w14:textId="77777777" w:rsidR="00E4136F" w:rsidRDefault="00000000">
            <w:pPr>
              <w:widowControl/>
              <w:jc w:val="left"/>
              <w:textAlignment w:val="bottom"/>
              <w:rPr>
                <w:rFonts w:ascii="DengXian" w:eastAsia="DengXian" w:hAnsi="DengXian" w:cs="DengXi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 xml:space="preserve">Serratia </w:t>
            </w:r>
            <w:proofErr w:type="spellStart"/>
            <w:r>
              <w:rPr>
                <w:rFonts w:ascii="DengXian" w:eastAsia="DengXian" w:hAnsi="DengXian" w:cs="DengXian" w:hint="eastAsia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liquefaciens</w:t>
            </w:r>
            <w:proofErr w:type="spellEnd"/>
          </w:p>
        </w:tc>
      </w:tr>
    </w:tbl>
    <w:p w14:paraId="753B1BAF" w14:textId="77777777" w:rsidR="00E4136F" w:rsidRDefault="00E4136F"/>
    <w:sectPr w:rsidR="00E4136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D9047" w14:textId="77777777" w:rsidR="001332D7" w:rsidRDefault="001332D7">
      <w:r>
        <w:separator/>
      </w:r>
    </w:p>
  </w:endnote>
  <w:endnote w:type="continuationSeparator" w:id="0">
    <w:p w14:paraId="3A3698D3" w14:textId="77777777" w:rsidR="001332D7" w:rsidRDefault="001332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obe 黑体 Std R">
    <w:altName w:val="SimHe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A3B46" w14:textId="77777777" w:rsidR="00E4136F" w:rsidRDefault="00E413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B5B14" w14:textId="77777777" w:rsidR="00E4136F" w:rsidRDefault="00E4136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4BE53" w14:textId="77777777" w:rsidR="00E4136F" w:rsidRDefault="00E413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FD0F4" w14:textId="77777777" w:rsidR="001332D7" w:rsidRDefault="001332D7">
      <w:r>
        <w:separator/>
      </w:r>
    </w:p>
  </w:footnote>
  <w:footnote w:type="continuationSeparator" w:id="0">
    <w:p w14:paraId="18F8C17D" w14:textId="77777777" w:rsidR="001332D7" w:rsidRDefault="001332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B3AFA" w14:textId="77777777" w:rsidR="00E4136F" w:rsidRDefault="00E413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1D604" w14:textId="77777777" w:rsidR="00E4136F" w:rsidRDefault="00E413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1F9F8" w14:textId="77777777" w:rsidR="00E4136F" w:rsidRDefault="00E413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NDAzMzE1NjEwsTBQ0lEKTi0uzszPAykwrAUAPRN1WCwAAAA="/>
    <w:docVar w:name="commondata" w:val="eyJoZGlkIjoiM2I0ZjZkYzE0ZGVlMjllNzE2N2E5OTY4ZjE2YTMxNTgifQ=="/>
  </w:docVars>
  <w:rsids>
    <w:rsidRoot w:val="0D0E69A7"/>
    <w:rsid w:val="001332D7"/>
    <w:rsid w:val="003A6E90"/>
    <w:rsid w:val="00E4136F"/>
    <w:rsid w:val="0D0E69A7"/>
    <w:rsid w:val="718D7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4D5984"/>
  <w15:docId w15:val="{1CE68DEF-07DC-425F-AF09-E0AEB7002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Header">
    <w:name w:val="header"/>
    <w:basedOn w:val="Normal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584</Words>
  <Characters>3801</Characters>
  <Application>Microsoft Office Word</Application>
  <DocSecurity>0</DocSecurity>
  <Lines>543</Lines>
  <Paragraphs>487</Paragraphs>
  <ScaleCrop>false</ScaleCrop>
  <Company/>
  <LinksUpToDate>false</LinksUpToDate>
  <CharactersWithSpaces>3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怡洁</dc:creator>
  <cp:lastModifiedBy>Khanapur, Soumya</cp:lastModifiedBy>
  <cp:revision>2</cp:revision>
  <dcterms:created xsi:type="dcterms:W3CDTF">2023-07-22T09:14:00Z</dcterms:created>
  <dcterms:modified xsi:type="dcterms:W3CDTF">2023-07-24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9CBFB1083D9244B09F87C005790BB242_11</vt:lpwstr>
  </property>
  <property fmtid="{D5CDD505-2E9C-101B-9397-08002B2CF9AE}" pid="4" name="GrammarlyDocumentId">
    <vt:lpwstr>874c8fa286e7829b8a0ae7bdc4ce3b62731074aa35c3fabb2fda570814e60b9f</vt:lpwstr>
  </property>
</Properties>
</file>